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๓</w:t>
      </w:r>
      <w:r>
        <w:t xml:space="preserve"> </w:t>
      </w:r>
      <w:r>
        <w:t xml:space="preserve">นิราศภูเขาทอง</w:t>
      </w:r>
      <w:r>
        <w:t xml:space="preserve"> </w:t>
      </w:r>
      <w:r>
        <w:t xml:space="preserve">(2)</w:t>
      </w:r>
      <w:r>
        <w:t xml:space="preserve"> </w:t>
      </w:r>
      <w:r>
        <w:t xml:space="preserve">29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แบบทดสอบ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/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แล้วก็สวัสดีนักเรียนที่อยู่ต้นทางทุก ๆ คนนะคะ เราเรียนวิชาภาษาไทยนะคะ กับคุณครูนิสาชล รุ่งเนย ในชั่วโมงที่แล้วเราเรียนกันในวรรณคดีเรื่องหนึ่งเรื่องว่า</w:t>
      </w:r>
    </w:p>
    <w:p>
      <w:pPr>
        <w:pStyle w:val="BodyText"/>
      </w:pPr>
      <w:r>
        <w:t xml:space="preserve">(นักเรียน) นิราศภูเขาทองนะคะ วันนี้เราจะมาเรียนกันต่อ ในเรื่องนิราษภูเขาทองนะคะ จำได้หรือไม่นะคะ หนู ๆ ทำกิจกรรมอะไรกันไป ชั่วโมงของนิราศภูเขาทอง ให้นักเรียนทำอะไร จำได้ไหม ประวัติได้ไหมที่มาของเรื่อง</w:t>
      </w:r>
    </w:p>
    <w:p>
      <w:pPr>
        <w:pStyle w:val="BodyText"/>
      </w:pPr>
      <w:r>
        <w:t xml:space="preserve">(นักเรียน) เรื่องย่อ</w:t>
      </w:r>
    </w:p>
    <w:p>
      <w:pPr>
        <w:pStyle w:val="BodyText"/>
      </w:pPr>
      <w:r>
        <w:t xml:space="preserve">(คุณครูนิสาชล) เรื่องย่อ คุณครูสั่งการบ้านด้วย ให้นัให้นักเรียนกลับไปทบทวนจำได้ไหม ในชั่วโมงนี้นะคะ ที่เราจะเรียนกันต่อไป ทบทวนกันอีกครั้งหนึ่งนะคะ ว่าที่ของนิราศภูเขาทอง ประวัติความเป็นมา ลักเรื่องย่อนั้นเป็นอย่างไรนะคะ นะคะ จุดประสงค์ในการเรียนรู้ในวันนี้นะ คุณครูจะสอนในเรื่องของคุณค่าของนิราศภูเขาทองด้วยนะคะ ว่าเราได้รับอะไรกันบ้าสงนะคะ จุดประสงค์ในการเรียนรู้ในวันนี้นะคะ นักเรียนอธิบายคุณค่าของวรรณคดีหรือวรรณกรรม ของเรื่องนิราศภูเขาทองได้ ข้อที่ 2 นักเรียนวิเคราะห์ของวรรณคดีและวรรณกรรม เรื่อง นิราศถูเขาทอง ได้อย่างถูกต้องนะคะ ทีนี้เราจะมาทบทวนจากการเรียนชั่วโมงที่แล้วเห็นไหมคะ เมื่อชั่วโมงที่แล้วนี่ คุณครูเปิดภาพให้นักเรียน ก็ถามนักเรียนว่านักเรียนเคยเห็นไหมว่าภาพนี้มันคือที่ไหนนะคะ ให้นักเรียนตอบจำได้ไหมคะ นะคะ ทีนี้เรากลับมานะคะ นิราศภูเขาทอง นักเรียนเข้าใจคำว่า</w:t>
      </w:r>
      <w:r>
        <w:t xml:space="preserve"> </w:t>
      </w:r>
      <w:r>
        <w:t xml:space="preserve">“</w:t>
      </w:r>
      <w:r>
        <w:t xml:space="preserve">นิราศ</w:t>
      </w:r>
      <w:r>
        <w:t xml:space="preserve">”</w:t>
      </w:r>
      <w:r>
        <w:t xml:space="preserve">นิราศคืออะไร นิราศภูเขาทอง คำว่า</w:t>
      </w:r>
      <w:r>
        <w:t xml:space="preserve"> </w:t>
      </w:r>
      <w:r>
        <w:t xml:space="preserve">“</w:t>
      </w:r>
      <w:r>
        <w:t xml:space="preserve">นิราศ</w:t>
      </w:r>
      <w:r>
        <w:t xml:space="preserve">”</w:t>
      </w:r>
      <w:r>
        <w:t xml:space="preserve"> </w:t>
      </w:r>
      <w:r>
        <w:t xml:space="preserve">เป็นการประพันธ์แบบประเภทหนึ่ง ทีนี้ครูถามนักเรียนว่านิราศคืออะไร นิราศคืออะไรรู้ไหม</w:t>
      </w:r>
    </w:p>
    <w:p>
      <w:pPr>
        <w:pStyle w:val="BodyText"/>
      </w:pPr>
      <w:r>
        <w:t xml:space="preserve">(นักเรียน) นิราศ คือ กลอนสุภาพนะ นิราศนะคะ เป็นวรรณกรรมที่แต่งตั้งแต่สมัย</w:t>
      </w:r>
    </w:p>
    <w:p>
      <w:pPr>
        <w:pStyle w:val="BodyText"/>
      </w:pPr>
      <w:r>
        <w:t xml:space="preserve">(นักเรียน) อยุธยา</w:t>
      </w:r>
    </w:p>
    <w:p>
      <w:pPr>
        <w:pStyle w:val="BodyText"/>
      </w:pPr>
      <w:r>
        <w:t xml:space="preserve">(คุณครูนิสาชล)ตั้งแต่สมัยอยุธยานะคะ เดิม</w:t>
      </w:r>
    </w:p>
    <w:p>
      <w:pPr>
        <w:pStyle w:val="BodyText"/>
      </w:pPr>
      <w:r>
        <w:t xml:space="preserve">(คุณครูนิสาชล) โครงนะคะ แต่สมัยรัตนโกสินทร์นิยมแต่งเป็นแบบไหน</w:t>
      </w:r>
    </w:p>
    <w:p>
      <w:pPr>
        <w:pStyle w:val="BodyText"/>
      </w:pPr>
      <w:r>
        <w:t xml:space="preserve">(นักเรียน) กลอน</w:t>
      </w:r>
    </w:p>
    <w:p>
      <w:pPr>
        <w:pStyle w:val="BodyText"/>
      </w:pPr>
      <w:r>
        <w:t xml:space="preserve">(คุณครูนิสาชล) นิยมแต่งเป็นกลอน ของนิราศภูเขาทอง ก็คือนะคะ การพากจากคนรักผู้แต่งนี่ นิราศนี่คือผู้แต่งเขาจะอธิบายเขียนถึงการพัดพรากจากนางอันเป็นที่รักหรือคนที่รักนะคะ ในที่นี้อาจจะเป็นจริงหรือไม่มีจริงก็ได้นะคะ แต่คำว่า</w:t>
      </w:r>
      <w:r>
        <w:t xml:space="preserve"> </w:t>
      </w:r>
      <w:r>
        <w:t xml:space="preserve">“</w:t>
      </w:r>
      <w:r>
        <w:t xml:space="preserve">นิราศ</w:t>
      </w:r>
      <w:r>
        <w:t xml:space="preserve">”</w:t>
      </w:r>
      <w:r>
        <w:t xml:space="preserve"> </w:t>
      </w:r>
      <w:r>
        <w:t xml:space="preserve">คือการพรรณา พรรนาอะไร จากคนรักนะคะ ซึ่งอาจจะจากกันจริงหรือสมมติขึ้นมาก็ได้แล้วก็มีการคร่ำครวญถึงการเดินทางนะคะ ตลอดการเดินทาง เห็นไหมคะ ต่อไปนะคะ สถานที่นะคะ ในภาพกลับมาภาพที่เมื่อสัปดาห์ที่แล้ว เมื่อชั่วโมงที่แล้วนะคะ สถานที่ในภาพ คือ เจดีภูเขาทองนะคะ เจดีภูเขาทองตั้งอยู่ที่</w:t>
      </w:r>
    </w:p>
    <w:p>
      <w:pPr>
        <w:pStyle w:val="BodyText"/>
      </w:pPr>
      <w:r>
        <w:t xml:space="preserve">(นักเรียน) อยุธยา</w:t>
      </w:r>
    </w:p>
    <w:p>
      <w:pPr>
        <w:pStyle w:val="BodyText"/>
      </w:pPr>
      <w:r>
        <w:t xml:space="preserve">(คุณครูนิสาชล) ตั้งอยู่ที่จังหวัดพระนครศรีอยุธยานะคะ เกี่ยวกับนิราศที่มีชื่อเสียงของสุนทรภู่</w:t>
      </w:r>
    </w:p>
    <w:p>
      <w:pPr>
        <w:pStyle w:val="BodyText"/>
      </w:pPr>
      <w:r>
        <w:t xml:space="preserve">(นักเรียน) นิราสภูเขาทอง</w:t>
      </w:r>
    </w:p>
    <w:p>
      <w:pPr>
        <w:pStyle w:val="BodyText"/>
      </w:pPr>
      <w:r>
        <w:t xml:space="preserve">(คุณครูนิสาชล) นิราศภูเขาทองนะคะ ที่มาและจุดประสงค์ในการแต่ง สุนทรภู่แต่งนิราศภูเขาทองขึ้นเมื่อปี พ.ศ. อะไรลูก</w:t>
      </w:r>
    </w:p>
    <w:p>
      <w:pPr>
        <w:pStyle w:val="BodyText"/>
      </w:pPr>
      <w:r>
        <w:t xml:space="preserve">(นักเรียน) 2373</w:t>
      </w:r>
    </w:p>
    <w:p>
      <w:pPr>
        <w:pStyle w:val="BodyText"/>
      </w:pPr>
      <w:r>
        <w:t xml:space="preserve">(คุณครูนิสาชล) 2373 หลังจากที่พระบาทสมเด็จพระพุทธเลิศหล้านภาลัย รัชกาลที่…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รัชกาลที่ 2 นะคะ 6 ปีนะคะ แสดงว่านิราศภูเขาทอง นี่แต่งขึ้นเมื่อปีเท่าไร เมื่อไร แต่งขึ้นตั้งแต่เมื่อไร ฟังให้ดีนะ สุนทนภู่แต่งเรื่องนิราศภูเขานอนะคะ ตั้งแต่ปี พ.ศ. 2373 นะคะ หลังจากที่พระบาทสมเด็จพระพุทธยอดฟ้า สวรรคตไปแล้วนะคะ 6 ปี นะคะ เพื่อเล่าถึงการเดินทาง การเดินทางจากที่ไหนไปที่ไหนนะคะ วัดเลียบ ภูเขาทอง เชื่อกันว่าเจดีย์ภูเขาทอง มีอะไรอยู่นักเรียน มีอะไรอยู่รู้ไหม มีอะไรอยู่ ครูตั้งเป็นคำถามนะคะ ว่าทำไมสุนทรภู่ถึง… ทำไมท่านสุนทรภู่ที่วัดเจดีย์ภูเขาทอง ครูตั้งเป็นคำถามให้นักเรียน ต่อไป ต่อไปนักเรียนดูนะคะ ประวัติของสุนทรภู่บ้างให้นักเรียนอ่านให้คุณครูฟังบ้าง</w:t>
      </w:r>
    </w:p>
    <w:p>
      <w:pPr>
        <w:pStyle w:val="BodyText"/>
      </w:pPr>
      <w:r>
        <w:t xml:space="preserve">(นักเรียน) สุนทรภู่มีนามเดิมว่าภู่ เกิดในรัชกาลพระบาทสมเด็จพระพุทธยอดฟ้าจุฬาโลก มหาราช สุนทนภู่เกิดเมื่อวันที่ 26 มิถุนายน 2329 สุนทรภู่เคยศึกษาอยู่วัดวัดชีปะขาว ปัจจุบัน คือ วัดศรีสุดาราม</w:t>
      </w:r>
    </w:p>
    <w:p>
      <w:pPr>
        <w:pStyle w:val="BodyText"/>
      </w:pPr>
      <w:r>
        <w:t xml:space="preserve">(คุณครูนิสาชล) ดูนะคะ คุณครูย่อให้ดูเป็นข้อ ๆ ให้นักเรียนเข้าใจดังนี้ ประวัตสุนทรภู่ เดิมมีพระนามว่า</w:t>
      </w:r>
    </w:p>
    <w:p>
      <w:pPr>
        <w:pStyle w:val="BodyText"/>
      </w:pPr>
      <w:r>
        <w:t xml:space="preserve">(นักเรียน) ภู่</w:t>
      </w:r>
    </w:p>
    <w:p>
      <w:pPr>
        <w:pStyle w:val="BodyText"/>
      </w:pPr>
      <w:r>
        <w:t xml:space="preserve">(คุณครูนิสาชล) เดิมชื่อภู่นั่นเองนะคะ เกิดในรัชสมัย</w:t>
      </w:r>
    </w:p>
    <w:p>
      <w:pPr>
        <w:pStyle w:val="BodyText"/>
      </w:pPr>
      <w:r>
        <w:t xml:space="preserve">(นักเรียน) 1 นะคะ สุนทรภู่นี่ ได้ชื่อว่า 4 แผ่นดินด้วย สุนทรภู่อยู่ในรัชกาลที่ 1 นะคะ สุนทรภู่เกิดเมื่อวันที่</w:t>
      </w:r>
    </w:p>
    <w:p>
      <w:pPr>
        <w:pStyle w:val="BodyText"/>
      </w:pPr>
      <w:r>
        <w:t xml:space="preserve">(นักเรียน) 26</w:t>
      </w:r>
    </w:p>
    <w:p>
      <w:pPr>
        <w:pStyle w:val="BodyText"/>
      </w:pPr>
      <w:r>
        <w:t xml:space="preserve">(คุณครูนิสาชล) 26 มิถุนายน วันที่ 26 มิถุนายน เป็นวันสุนทรภู่นั่นเอง แล้วก็สุนทรภู่เคยศึกษาที่วัด</w:t>
      </w:r>
    </w:p>
    <w:p>
      <w:pPr>
        <w:pStyle w:val="BodyText"/>
      </w:pPr>
      <w:r>
        <w:t xml:space="preserve">(นักเรียน) ชีปะขาว</w:t>
      </w:r>
    </w:p>
    <w:p>
      <w:pPr>
        <w:pStyle w:val="BodyText"/>
      </w:pPr>
      <w:r>
        <w:t xml:space="preserve">(คุณครูนิสาชล) ปัจจุบันคือวัด ศรีสุดารามนั่นเองนะคะ ต่อไป ในสมัยพระบาทสมเด็จพระพุทธเลิศสุนทรภู่ได้แสดงความสามารถในเชิงกลอน จนเป็นที่พอพระราชหฤทัยพระราชหฤทัยหลายครั้ง มีความชอบดังกล่าว สุนทรภู่จึงได้รับพระราชทานบรรดาศักดิ์เป็นขุนสุนทรโวหาร</w:t>
      </w:r>
    </w:p>
    <w:p>
      <w:pPr>
        <w:pStyle w:val="BodyText"/>
      </w:pPr>
      <w:r>
        <w:t xml:space="preserve">(คุณครูนิสาชล) สุนทรภู่นี่เกิดในรัชสมัยรัชกาลที่ 1 เจริญรุ่งเรืองในรัชสมัยที่ 2 ในยุคสมัยรัชการที่ 2 เป็นยุคทองของวรรณคดีนะคะ ในสมัยรัชกาลที่ 2 นี่พระองค์ท่านทรงโปรดเรื่องการแต่งคำประพันธ์มากนะคะ สนุทรภู่ แสดงความสามารถในเชิงกลอนเป็นที่พอพระทัย ได้รับพระราชทานให้เป็น</w:t>
      </w:r>
    </w:p>
    <w:p>
      <w:pPr>
        <w:pStyle w:val="BodyText"/>
      </w:pPr>
      <w:r>
        <w:t xml:space="preserve">(นักเรียน) ขุนสุนทร</w:t>
      </w:r>
    </w:p>
    <w:p>
      <w:pPr>
        <w:pStyle w:val="BodyText"/>
      </w:pPr>
      <w:r>
        <w:t xml:space="preserve">(คุณครูนิสาชล) โวหารนั่นเองนะค ต่อไปนะคะ ฃต่อไปอ่านพร้อมกัน 1 2 3</w:t>
      </w:r>
    </w:p>
    <w:p>
      <w:pPr>
        <w:pStyle w:val="BodyText"/>
      </w:pPr>
      <w:r>
        <w:t xml:space="preserve">(นักเรียน) พระบาทสมเด็จพระพุทธเลิศหล้านภาลัย เสด็จสวรรคต และสมเด็พระนั่งเกล้าเจ้าอยู่หัว เสด็จขึ้นครองราช ชีวิตราชการของสุนทรภู่ในฐานะกวีที่ทรงศึกษาที่ทรงปรึกษาก็สิ้นสุดลง สุนทรภู่ออกจากราชการและออกบวช</w:t>
      </w:r>
    </w:p>
    <w:p>
      <w:pPr>
        <w:pStyle w:val="BodyText"/>
      </w:pPr>
      <w:r>
        <w:t xml:space="preserve">(คุณครูนิสาชล) พอมาในสมัยรัชกาลที่ 3 ออกด้วย แล้วก็ทำไมอีก ออกบวชนะคะ ในขณะที่ออกบวชนะคะ ท่านก็ทรงแต่งเรื่องอะไร เรื่องอะไรขึ้นมา นิราศภูเขาทองนั่นเองนะคะ เข้าใจไหมคะ เข้าใจหรือไม่นะคะ ต่อไปข้อที่</w:t>
      </w:r>
    </w:p>
    <w:p>
      <w:pPr>
        <w:pStyle w:val="BodyText"/>
      </w:pPr>
      <w:r>
        <w:t xml:space="preserve">(นักเรียน) 7</w:t>
      </w:r>
    </w:p>
    <w:p>
      <w:pPr>
        <w:pStyle w:val="BodyText"/>
      </w:pPr>
      <w:r>
        <w:t xml:space="preserve">(คุณครูนิสาชล) 7 อ่านพร้อมกัน 1, 2, 3</w:t>
      </w:r>
    </w:p>
    <w:p>
      <w:pPr>
        <w:pStyle w:val="BodyText"/>
      </w:pPr>
      <w:r>
        <w:t xml:space="preserve">(นักเรียน) สุนทรภู่เป็นหวีกรุงรัตนโกสินทร์ ซึ่งได้รับการยกย่องจากองค์การเพื่อการศึกษาวิทยาศาสตร์และวัฒนธรรมแห่งสหประชาชาติหรือ Unesco ให้เป็นบุคคลที่มีผลงานดีเด่นด้านวรรณกรรมนะคะ เป็นกวีดีเด่นจากใครยกย่อง</w:t>
      </w:r>
    </w:p>
    <w:p>
      <w:pPr>
        <w:pStyle w:val="BodyText"/>
      </w:pPr>
      <w:r>
        <w:t xml:space="preserve">(นักเรียน) UNESCO</w:t>
      </w:r>
    </w:p>
    <w:p>
      <w:pPr>
        <w:pStyle w:val="BodyText"/>
      </w:pPr>
      <w:r>
        <w:t xml:space="preserve">(คุณครูนิสาชล) UNESCO เป็นกวีเอกของนั่นเอง ต่อไปลักษณะคำประพันธ์สุนทรภู่แต่งปร</w:t>
      </w:r>
    </w:p>
    <w:p>
      <w:pPr>
        <w:pStyle w:val="BodyText"/>
      </w:pPr>
      <w:r>
        <w:t xml:space="preserve">(นักเรียน) กลอนนิราศ</w:t>
      </w:r>
    </w:p>
    <w:p>
      <w:pPr>
        <w:pStyle w:val="BodyText"/>
      </w:pPr>
      <w:r>
        <w:t xml:space="preserve">(คุณครูนิสาชล) กลอนนิราศนะคะ นักเรียน</w:t>
      </w:r>
    </w:p>
    <w:p>
      <w:pPr>
        <w:pStyle w:val="BodyText"/>
      </w:pPr>
      <w:r>
        <w:t xml:space="preserve">(คุณครูนิสาชล) คล้ายกลอนสุภาพ</w:t>
      </w:r>
    </w:p>
    <w:p>
      <w:pPr>
        <w:pStyle w:val="BodyText"/>
      </w:pPr>
      <w:r>
        <w:t xml:space="preserve">(คุณครูนิสาชล) คล้ายกับกลอน แตกต่างกันที่กลอนนิราศขึ้นต้นด้วยวรรคที่เท่าไรเลย</w:t>
      </w:r>
    </w:p>
    <w:p>
      <w:pPr>
        <w:pStyle w:val="BodyText"/>
      </w:pPr>
      <w:r>
        <w:t xml:space="preserve">(นักเรียน) ที่ 2</w:t>
      </w:r>
    </w:p>
    <w:p>
      <w:pPr>
        <w:pStyle w:val="BodyText"/>
      </w:pPr>
      <w:r>
        <w:t xml:space="preserve">(คุณครูนิสาชล) ถ้าเป็นกลอนสุภาพใช่ไหมลูก มันจะวรรคอะไรบ้าง</w:t>
      </w:r>
    </w:p>
    <w:p>
      <w:pPr>
        <w:pStyle w:val="BodyText"/>
      </w:pPr>
      <w:r>
        <w:t xml:space="preserve">(นักเรียน) สะดับ, รับ, รอสดับ รับ รอง ส่ง นะคะ นิราศมีลักษณะคล้าย ๆ กับกลอนสุภาพ แต่ถ้าเป็นกลอนสุภาพจะขึ้นขึ้นด้วยวรรคที่ 2 นั่นก็คือวรรครับ แต่งไปเรื่อย ๆ จนจบวรรคคือคำว่า</w:t>
      </w:r>
    </w:p>
    <w:p>
      <w:pPr>
        <w:pStyle w:val="BodyText"/>
      </w:pPr>
      <w:r>
        <w:t xml:space="preserve">(นักเรียน) เอย</w:t>
      </w:r>
    </w:p>
    <w:p>
      <w:pPr>
        <w:pStyle w:val="BodyText"/>
      </w:pPr>
      <w:r>
        <w:t xml:space="preserve">(คุณครูนิสาชล) เอย นั่นคือกลอนนิราศนะคะ นี่คือแผนผังและตัวอย่างของกลอนนิราศเห็นไหมคะ นี่วรรคแรกของเขาจะไม่มี จะขึ้นด้วยวรรคที่ 2 นะคะ 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เห็นภาพไหมคะ ดูได้จากหนังสือเรียนของเราเลยนะคะ ให้นักเรียนหยิบหนังเรียนขึ้นมาด้วยนะ เรื่องย่อ เรื่องย่อนะคะ ให้นักเรียนอ่านเรื่องย่อไปพร้อม ๆ กัน 1 2 3</w:t>
      </w:r>
    </w:p>
    <w:p>
      <w:pPr>
        <w:pStyle w:val="BodyText"/>
      </w:pPr>
      <w:r>
        <w:t xml:space="preserve">(นักเรียน) นิราศภูเขาทองเป็นนิราศเรื่องสั้นที่สุดของสุนทรภู่ เริ่มเรื่องด้วยการปรารถถึงที่ต้องออกจากวัดราชบูรณะ และการเดินทางโดยเรือพร้อมหนูพัดซึ่งเป็นบุตรชาย ล่องไปตามลำน้ำเจ้าพระยา ผ่านทั้งพระบรมมหาราชวัง จนมาถึงวัดประโคนปัก เหล้า บางจาก บางพลู บางพลัด บางโพธิ์ บ้านญวน วัดเขมา ตลาดแก้ว ตลาดขวัญ</w:t>
      </w:r>
    </w:p>
    <w:p>
      <w:pPr>
        <w:pStyle w:val="BodyText"/>
      </w:pPr>
      <w:r>
        <w:t xml:space="preserve">(คุณครูนิสาชล) อ่านว่าอะไร</w:t>
      </w:r>
    </w:p>
    <w:p>
      <w:pPr>
        <w:pStyle w:val="BodyText"/>
      </w:pPr>
      <w:r>
        <w:t xml:space="preserve">(นักเรียน) เขมา</w:t>
      </w:r>
    </w:p>
    <w:p>
      <w:pPr>
        <w:pStyle w:val="BodyText"/>
      </w:pPr>
      <w:r>
        <w:t xml:space="preserve">(คุณครูนิสาชล) วัดเขมานะคะ ต่อไป</w:t>
      </w:r>
    </w:p>
    <w:p>
      <w:pPr>
        <w:pStyle w:val="BodyText"/>
      </w:pPr>
      <w:r>
        <w:t xml:space="preserve">(นักเรียน) วัดเขมา ตลาดแก้ว ตลาดขวัญ บางธรณี เก่ะเกร็ด บางพูด บางเดื่อ บางบวกเชิงราก สามโคก บ้านงิ้ว เกาะราชครามจนถึงกรุงเก่าเมื่อเวลาเย็น โดยจอดเรือพันที่ท่าน้ำวันพระเมรุ ครั้งรุ่งเช้า… วัดพระเมรุ</w:t>
      </w:r>
    </w:p>
    <w:p>
      <w:pPr>
        <w:pStyle w:val="BodyText"/>
      </w:pPr>
      <w:r>
        <w:t xml:space="preserve">(นักเรียน) โดยที่ท่าน้ำวัดพระเมรุ ครั้นรุ่งเช้าจึงไปนมัสการเจดีย์ภูเขาทอง ส่วนขากลับสุนทรภู่กล่าวแต่เพียงว่า เมื่อถึงกรุงเทพได้จอดเรือเทียบที่ท่าน้ำหน้าวัดอรุณราชวรราราม</w:t>
      </w:r>
    </w:p>
    <w:p>
      <w:pPr>
        <w:pStyle w:val="BodyText"/>
      </w:pPr>
      <w:r>
        <w:t xml:space="preserve">(คุณครูนิสาชล) เห็นไหมคะ เรื่องย่อนี่จะพรรณนาถึงการเดินทาง เห็นไหมคะ และไม่ว่าสุนทรภู่จะผ่านที่ใด ท่านก็จะพรรณนาถึงสภาพแวดล้อมนะคะ ธรรมชาติของสถานที่นั้น ๆ ได้อย่างดีนะคะ เห็นไหมคะ นี่การเดินทางของเรื่องนะคะ เริ่มที่ เห็นไหมเริ่มที่</w:t>
      </w:r>
    </w:p>
    <w:p>
      <w:pPr>
        <w:pStyle w:val="BodyText"/>
      </w:pPr>
      <w:r>
        <w:t xml:space="preserve">(นักเรียน) วัดราชบูรณะ</w:t>
      </w:r>
    </w:p>
    <w:p>
      <w:pPr>
        <w:pStyle w:val="BodyText"/>
      </w:pPr>
      <w:r>
        <w:t xml:space="preserve">(คุณครูนิสาชล) เริ่มจากวันราชบูรณะ เห็นไหม ไปเรื่อย ๆ ถึงไหน โรงเหล้าบางจากนะคะ บางโพ บางพลัด ไปถึงไหน บ้านญวน ไปเรื่อย ๆ สุนทรภู่ไปทางไหน สุนทรภู่ไปทางไหน ไปกับลูกชาย ชื่อ</w:t>
      </w:r>
    </w:p>
    <w:p>
      <w:pPr>
        <w:pStyle w:val="BodyText"/>
      </w:pPr>
      <w:r>
        <w:t xml:space="preserve">(นักเรียน) หนูพัด</w:t>
      </w:r>
    </w:p>
    <w:p>
      <w:pPr>
        <w:pStyle w:val="BodyText"/>
      </w:pPr>
      <w:r>
        <w:t xml:space="preserve">(คุณครูนิสาชล) หนูพัด เห็นไหมคะ ล่องไปเรื่อย ๆ ๆ นะคะ ค่ำที่ไหนก็พักนะคะ สุดท้าย ไปที่ ปรายทางอยู่ที่วัดภูเขาทอง แต่ตอนกลับนี่ ไปถึงไหนแล้วก็ไม่ได้แต่งต่อ เรื่องกันบ้างนะคะ คุณค่าของเรื่อง คุณค่าด้านวรรศิลปะในการแต่ง ศิลปะในการประพันธ์นะคะ ทีนี้จะทำอย่างไร ให้บทประพันธ์นะคะ ให้เกิดความไพเราะนะคะ ต้องสอดแทรกอะไรเข้าไป คำสัมผัสมีสัมผัสอะไรบ้อะไรบ้าง</w:t>
      </w:r>
    </w:p>
    <w:p>
      <w:pPr>
        <w:pStyle w:val="BodyText"/>
      </w:pPr>
      <w:r>
        <w:t xml:space="preserve">(นักเรียน) สัมผัสนอก</w:t>
      </w:r>
    </w:p>
    <w:p>
      <w:pPr>
        <w:pStyle w:val="BodyText"/>
      </w:pPr>
      <w:r>
        <w:t xml:space="preserve">(คุณครูนิสาชล) สัมผัสนอกสัมผัสพยัญชนะ สัมผัสสระ นั่นก็คือวรรณศิลป์หรือศิลปะในการปรพะันนะคะ ทีนี้เรามาดูนะคะ ครูยกตัวอย่างสัมผัสนอก สัมผัสนอกสัผัสสัมผัสนอกคืออะไรนักเรียน</w:t>
      </w:r>
    </w:p>
    <w:p>
      <w:pPr>
        <w:pStyle w:val="BodyText"/>
      </w:pPr>
      <w:r>
        <w:t xml:space="preserve">(นักเรียน) คำสุดในวรรคสดับ และวรรครอง คำที่… ในวรรครับ และนำเสนเสมอ ส่วนสัมผัสในปรากฏภายในวรรคทุกวรรคทั้งสัมผัสสระและสัมผัสอักษร ทำให้กลอนมีความไพเราะมากขึ้เช่น</w:t>
      </w:r>
    </w:p>
    <w:p>
      <w:pPr>
        <w:pStyle w:val="BodyText"/>
      </w:pPr>
      <w:r>
        <w:t xml:space="preserve">(คุณครูนิสาชล) ดูได้จากตัวอย่างสัมผัสอะไร สัมผัสอะไรได้บ้างในวรรคเช่น สัมผัสในวรรคเช่น วิ่งกับ วิ่งกับกลิ้งนะคะ คำว่า</w:t>
      </w:r>
    </w:p>
    <w:p>
      <w:pPr>
        <w:pStyle w:val="BodyText"/>
      </w:pPr>
      <w:r>
        <w:t xml:space="preserve">(นักเรียน) เชี่ยว</w:t>
      </w:r>
    </w:p>
    <w:p>
      <w:pPr>
        <w:pStyle w:val="BodyText"/>
      </w:pPr>
      <w:r>
        <w:t xml:space="preserve">(คุณครูนิสาชล) เชี่ยวกับ</w:t>
      </w:r>
    </w:p>
    <w:p>
      <w:pPr>
        <w:pStyle w:val="BodyText"/>
      </w:pPr>
      <w:r>
        <w:t xml:space="preserve">(นักเรียน) กคำว่า ฉอกกับฉาดฉวัด เฉวียน</w:t>
      </w:r>
    </w:p>
    <w:p>
      <w:pPr>
        <w:pStyle w:val="BodyText"/>
      </w:pPr>
      <w:r>
        <w:t xml:space="preserve">(คุณครูนิสาชล) แบบนี้สัมผัสอะไร สัมผัสอะไร สัมผัสอะไรลูก สัมผัสใน สัมผัสพยัญชนะไหม สัมผัสอะไรสัมผัสอะไรเรียกว่าสัมผัสอะไร สัมผัสอักษรนะคะ เห็นไหมพอเราอ่านแล้วมีความไพเพราะมีความไพเราะ ต่อไปคุณค่าด้านวรนั่นก็คือใช้ถ้อยคำกระทบใจผู้อ่าน กระทบใจผู้อ่านอย่างไรบทนี้ เป็นทำนองเสนาพะนะคะ 1 2 3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นักเรียน) ถึงหน้าวังดังหนึ่งใจจะขาดคิดถึงบาทบพิตรอดิศร ผ่านเกล้าเจ้าขาดเกล้าเจ้าพระคุณคของสุนทร แต่ปางก่อนเคยเฝ้าทุกเช้าเย็นพระนิพพาน ปานประหนึ่งศีรษะขาศรีษะขาด ด้วยไรญาติยากแค้นไร้ณาติยากแค้นยากแค้นถึงแสนเข็ถึงเสนเข็ญ ทั้งโรช้ำกรรมซัดวิบัติเป็น ไม่เล็งเห็นเห็นที่พึ่งจะพึ่งพา</w:t>
      </w:r>
    </w:p>
    <w:p>
      <w:pPr>
        <w:pStyle w:val="BodyText"/>
      </w:pPr>
      <w:r>
        <w:t xml:space="preserve">(คุณครูนิสาชล) นักเรียนดูนะคะ บทนี้นี่ สุนทรภู่เรื่องราวของตนเองนะคะ ถ่ายทอดเรื่องรางของตนเอนี่ จากบทประพันธ์ข้างต้นี่กล่าวถึงนะคะ ที่เคยเข้าเฝ้าใคร เฝ้าใคร</w:t>
      </w:r>
    </w:p>
    <w:p>
      <w:pPr>
        <w:pStyle w:val="BodyText"/>
      </w:pPr>
      <w:r>
        <w:t xml:space="preserve">(นักเรียน) รัชกาลที่ 2</w:t>
      </w:r>
    </w:p>
    <w:p>
      <w:pPr>
        <w:pStyle w:val="BodyText"/>
      </w:pPr>
      <w:r>
        <w:t xml:space="preserve">(คุณครูนิสาชล) รัชกาลที่ 2 ใช่ไหมคะ สวรรคตลงนี่ ก็เกิดอะไรขึ้น นะคะ เพราะว่าชีวิตของนี่ เจริญุรุ่งเรืองมากชีวประวัติของสุนทรรัชกาลที่ 2 นะคะ เมื่อสิ้นพระองค์ภาวะตกยากนะคะ ผู้อ่านบทประพันธ์บทนี้ก็รู้สึกสะเทือต่อไปคุณค่าด้านวรรณศิลป์คือการเล่นคำ เล่นความนะคะ ใช้คำพ้องรูปพ้องเสียง เช่น คประพันธ์บทนี้ อ่านพร้อมกัน 1 2 3</w:t>
      </w:r>
    </w:p>
    <w:p>
      <w:pPr>
        <w:pStyle w:val="BodyText"/>
      </w:pPr>
      <w:r>
        <w:t xml:space="preserve">(นักเรียน) ถึงบางพลัดเหมือนพี่พลัดมาขัดเคือมาขัดเคือง ทั้งหลัดเมือพลัดสมรมาร้อนรน</w:t>
      </w:r>
    </w:p>
    <w:p>
      <w:pPr>
        <w:pStyle w:val="BodyText"/>
      </w:pPr>
      <w:r>
        <w:t xml:space="preserve">(คุณครูนิสาชล) นะคะ บทประพันธ์บทนีเ้นะคะ เป็นการเล่นคำเล่นความหมายนั่นเอง เป็นคำพร้องเสียงนะคะ ต่อไปนะคะ คุณค่าด้านวรรณศิลป์ คุณค่าด้านวรรณศนะคะ กล่าวเชิงเปรียบเทียบหรือคำอุปมาอุปไมยไม่กล่าวตรงไปตรงมานะคะ ของผู้ประพันธ์ของกวีผผู้แต่งนั่นเองนะคะ บทประพันธ์บทอ่านพร้อมกัน 1 2 3</w:t>
      </w:r>
    </w:p>
    <w:p>
      <w:pPr>
        <w:pStyle w:val="BodyText"/>
      </w:pPr>
      <w:r>
        <w:t xml:space="preserve">(นักเรียน) กระจับดอกบัวบายผกา บานผาก ดาษดาวพราย</w:t>
      </w:r>
    </w:p>
    <w:p>
      <w:pPr>
        <w:pStyle w:val="BodyText"/>
      </w:pPr>
      <w:r>
        <w:t xml:space="preserve">(คุณครูนิสาชล) เห็นไหมคะ บทนี้ใช้คำอุปมาอุปไมยนั่นเองนะคะ หรือจะเป็นตอนที่สุนทรภู่รำพันถึงรัชกาลที่ 2 ว่าเคยเป็นที่โปรดปราน แต่เมื่อสิ้นสมัยนี่ก็ต้องตกละอ่านพร้อมกัน 1, 2, 3</w:t>
      </w:r>
    </w:p>
    <w:p>
      <w:pPr>
        <w:pStyle w:val="BodyText"/>
      </w:pPr>
      <w:r>
        <w:t xml:space="preserve">(นักเรียน) เคยมอบให้ได้กลิ่นสุคนธ์ตรลบ ละอองอบรสรื่น ชื่อนาสา สิ้นแผ่นดินสิ้นรสสุคนธา วาสนาเราก็สิ้นเหมือนกลิ่นสุคนธ์ต่อไปนะคะ ต่อไปนะ คุณค่าด้านวรรณศิลป์ ข้อที่ 5 การใช้คำเพื่อ เพื่ออะไรลูก เพื่อสร้างก็คือบทประพันธุ์บทนี้นะคะ พรรณนาด้วยถ้อยคำที่เรียบง่ายนะคะ แต่เห็นความชัดเจน ดั่งเช่นคำประพันธ์ 1 2 3</w:t>
      </w:r>
    </w:p>
    <w:p>
      <w:pPr>
        <w:pStyle w:val="BodyText"/>
      </w:pPr>
      <w:r>
        <w:t xml:space="preserve">(นักเรียน) จนแจ่มแจ้งดูน่ารักบรรจงส่งเกสร เหล่าบัวเผื่อนแล</w:t>
      </w:r>
    </w:p>
    <w:p>
      <w:pPr>
        <w:pStyle w:val="BodyText"/>
      </w:pPr>
      <w:r>
        <w:t xml:space="preserve">(คุณครูนิสาชล) อ่านว่าอะไร แลสล้างริมทางทอน นะคะ อ่านบทประพันธ์บทนี้ใหม่</w:t>
      </w:r>
    </w:p>
    <w:p>
      <w:pPr>
        <w:pStyle w:val="BodyText"/>
      </w:pPr>
      <w:r>
        <w:t xml:space="preserve">(นักเรียน) จนแจ่มแจ้งแสงตะวันเห็นพันธุ์ผัก ดูน่ารักบรรจงส่งเกสร เหล่าบัวเผื่อนแลสล้างริมทางจร ก้ามกุ้งซ้อยเสียดสาหร่ายใต้คงคง</w:t>
      </w:r>
    </w:p>
    <w:p>
      <w:pPr>
        <w:pStyle w:val="BodyText"/>
      </w:pPr>
      <w:r>
        <w:t xml:space="preserve">(คุณครูนิสาชล) ต่อไปนะคะ คุณค่าด้านเนื้อหาบ้างนะคะ คุณค่าด้านเนื้อหาปรากฏอะไรบ้าง 1. เลย สะท้อนวิถีชีวิและวัฒนธรรม ในที่นี้นิราศภูเขาทองมีเนื้อหาที่แสดงให้เห็นจะเดินทางผ่านที่ใด จะกล่าวถึงสถานที่นั้น ๆ ให้เห็นไหม ภูเขาทองเรื่อง นิราศภูเขาทองแสดงให้เห็นบ้านเมือง สังคม วัฒนธรรม และวิถีชีวิตของคนริมฝั่งแม่น้ำเจ้าพระยา ในสมัยรัตนโกสินทร์ เช่นการติดต่อค้าขายนะคะ บทประพันธ์บทนี้อ่านพร้อมกัน 1 2 3</w:t>
      </w:r>
    </w:p>
    <w:p>
      <w:pPr>
        <w:pStyle w:val="BodyText"/>
      </w:pPr>
      <w:r>
        <w:t xml:space="preserve">(นักเรียน) ไปพ้นวัดทัศนาริมท่าน้ำ แพประจำจอดรายเขาขายของ มีแพรผ้าสารพัดสม่วงตอง ทั้งสิ่งของขาวเหลืองเครื่องสำเภา</w:t>
      </w:r>
    </w:p>
    <w:p>
      <w:pPr>
        <w:pStyle w:val="BodyText"/>
      </w:pPr>
      <w:r>
        <w:t xml:space="preserve">(คุณครูนิสาชล) จากบทเขาทำอะไรกัน เห็นอะไร เห็นภาพอะไร เห็นคนขายของที่ไหนล่ะ ริมแม่น้ำใช้อะไร ใช้อะไรเป็นเรื่อใช่ไหมคะ เรือนะ ต่อไป แสดงให้เห็นถึงชุมชนชาว… ชาวต่างชาตินะคะ การตั้งบ้านเรือนของชาวต่างชาตินี่ มีมานานแล้วนะคะ สุนทรภู่ก็แสดงให้เห็นดังนี้ อ่านพร้อมกัน 1 2 3</w:t>
      </w:r>
    </w:p>
    <w:p>
      <w:pPr>
        <w:pStyle w:val="BodyText"/>
      </w:pPr>
      <w:r>
        <w:t xml:space="preserve">(นักเรียน) ถึงเกร็ดย่านบ้านมอญ แต่ก่อนเก่า ผู้หญิงเกล้ามวยงามตามภาษา เดี๋ยวนี้มอญถอนไรจุกเหมือนตุ๊กตา ทั้งผัดหน้าจับเขม่าเหมือนชาวไทย</w:t>
      </w:r>
    </w:p>
    <w:p>
      <w:pPr>
        <w:pStyle w:val="BodyText"/>
      </w:pPr>
      <w:r>
        <w:t xml:space="preserve">(คุณครูนิสาชล) นะคะ ต่อไปนะคะ แสดงให้เห็นถึงการละเล่น ได้กล่าวถึง… เป็นที่นิยมกันในสมัยนั้น ในการแสดงประจำปี เช่น การแสดงผ้าผ่า อ่านบทนี้พร้อมกัน 1 2 3</w:t>
      </w:r>
    </w:p>
    <w:p>
      <w:pPr>
        <w:pStyle w:val="BodyText"/>
      </w:pPr>
      <w:r>
        <w:t xml:space="preserve">(นักเรียน) มาจอดท่าหน้าวัดจอดท่าหน้าวัดพระเมรุข้าม ริมอารามเรืองเรียงเคียงขนาน บ้างขึ้นล่องร้องรำ เล่นสำราญ ทั้งเพลงการเกี้ยวแก้กันแซ่เซ็ง บ้างฉลองผ้าบ้างฉลองผ้าป่าเสภาขับ ระนาดรัวคล้ายกับนายเส็ง มีโคมรายแรายแลอร่ามเหมือนสามเพ็ง เมื่อคราวเคร่งก็มิใคร่จะได้ดู</w:t>
      </w:r>
    </w:p>
    <w:p>
      <w:pPr>
        <w:pStyle w:val="BodyText"/>
      </w:pPr>
      <w:r>
        <w:t xml:space="preserve">(คุณครูนิสาชล) อันนี้คืองานอะไรลูก เขากำลังทำอะไรกัน</w:t>
      </w:r>
    </w:p>
    <w:p>
      <w:pPr>
        <w:pStyle w:val="BodyText"/>
      </w:pPr>
      <w:r>
        <w:t xml:space="preserve">(คุณครูนิสาชล) ฉลองผ้นป่านะคะ เป็นเทศกาลเทศกาลหนึ่งนะ ต่อไปคุณค่าด้านเนื้อฟาที่ปรากฏให้เห็น ก็คือเกี่ยวกันะคะ เนื่อหาของนิราศส่วนใหญ้ เกี่ยวกับการเดินทางของใคร</w:t>
      </w:r>
    </w:p>
    <w:p>
      <w:pPr>
        <w:pStyle w:val="BodyText"/>
      </w:pPr>
      <w:r>
        <w:t xml:space="preserve">(นักเรียน) ของสุนทรภู่กับ</w:t>
      </w:r>
    </w:p>
    <w:p>
      <w:pPr>
        <w:pStyle w:val="BodyText"/>
      </w:pPr>
      <w:r>
        <w:t xml:space="preserve">(นักเรียน) หนูพัด</w:t>
      </w:r>
    </w:p>
    <w:p>
      <w:pPr>
        <w:pStyle w:val="BodyText"/>
      </w:pPr>
      <w:r>
        <w:t xml:space="preserve">(คุณครูนิสาชล) หนูพัดเป็นใครเป็นบุตรชาย ดังนั้นกวีผ่านที่ใดมักจะกล่าวถึงสถานที่นั้น ๆ เป็นสำคัญ เช่น วัดอะไรลูก</w:t>
      </w:r>
    </w:p>
    <w:p>
      <w:pPr>
        <w:pStyle w:val="BodyText"/>
      </w:pPr>
      <w:r>
        <w:t xml:space="preserve">(นักเรียน) ประโคนปัก</w:t>
      </w:r>
    </w:p>
    <w:p>
      <w:pPr>
        <w:pStyle w:val="BodyText"/>
      </w:pPr>
      <w:r>
        <w:t xml:space="preserve">(คุณครูนิสาชล) วัดประโคนปักนะคะ สุนทรภู่ได้กล่าวถึงที่มาชื่อวัดนี้ด้วยว่าวัดประโคนปักมีที่มาจากอะไร เนื่องจากมีการเล่าสืบกันมาว่าเป็นที่ปักเสาประโคนเพื่อเป็นที่ปักเสาประโคน ก็เลยได้ชื่อว่าเป็นวัดประโคนปักนะคะ ต่อไปคุณค่าด้านเนื้อหาที่แสดงให้เห็นนั่นก็คือความเชื่อความเชื่อของคนไทย สุนทรภู่ความเชื่อของคนไทยส่วนใหญ่จะเกี่ยวกับพระพุทธศาสนา โดยเฉพาะเรื่องนรก สวรรค์นะคะ เช่น ความเชื่อที่ว่าใครคบชู้มีปรากฏนะคะ เช่นบทนี้ 1 2 3 อ่านพร้อมกัน 1 2 3</w:t>
      </w:r>
    </w:p>
    <w:p>
      <w:pPr>
        <w:pStyle w:val="BodyText"/>
      </w:pPr>
      <w:r>
        <w:t xml:space="preserve">(นักเรียน) งิ้วนรกสิบหกองคงิ้วนรกสิบหกองคุลีแหลม ดังขวากแซมเสี้ยมแทรกแตกไสว ใครทำชู้คู่ท่านครั้นบรรลัย ก็ต้องไปปีนต้นน่าขนพอง</w:t>
      </w:r>
    </w:p>
    <w:p>
      <w:pPr>
        <w:pStyle w:val="BodyText"/>
      </w:pPr>
      <w:r>
        <w:t xml:space="preserve">(คุณครูนิสาชล) นะคะ นักเรียนคะ มาดูหน้าต่อไป คุณค่าด้านเนื้อหาในข้อนี้นะคะ ให้แง่คิดเกี่ยวกับความคิดมนุษย์นะนะคะ บทประพันธ์ของสุนทรภู่นี่ มักได้รับการยกย่องอยู่เสมอว่าเนื้อหามี</w:t>
      </w:r>
    </w:p>
    <w:p>
      <w:pPr>
        <w:pStyle w:val="BodyText"/>
      </w:pPr>
      <w:r>
        <w:t xml:space="preserve">(นักเรียน) ข้อคิด</w:t>
      </w:r>
    </w:p>
    <w:p>
      <w:pPr>
        <w:pStyle w:val="BodyText"/>
      </w:pPr>
      <w:r>
        <w:t xml:space="preserve">(คุณครูนิสาชล) มีการสอดแทรกข้อคิดอะไรอีก คติการดำเนินชีวิตนะคะ และช่วยยกระดับจิตใจของผู้อ่านได้อย่างเหมาะสมนะคะ ดังเช่น บทประพันธ์บทนี้ 1, 2, 3</w:t>
      </w:r>
    </w:p>
    <w:p>
      <w:pPr>
        <w:pStyle w:val="BodyText"/>
      </w:pPr>
      <w:r>
        <w:t xml:space="preserve">(นักเรียน) ทั้งองค์ฐานรานร้าวถึงเก้าแฉก เผยอแยกยอดทรุดก็หลุดหัก โอ้เจดีย์ที่สร้างยังร้างรัก เสียดายนักนึกน่าน้ำตากระเด็น กระนี้หรือชื่อเียงเกียรติยศ จะมิหมดล่วงหน้าทันตาเห็น เป็นผู้ดีมีมากแล้วยากเย็น คิดก็เป็นอนิจจังเสียงทั้งนั้น</w:t>
      </w:r>
    </w:p>
    <w:p>
      <w:pPr>
        <w:pStyle w:val="BodyText"/>
      </w:pPr>
      <w:r>
        <w:t xml:space="preserve">(คุณครูนิสาชล) นะคะ ต่อไปนะคะ ให้นักเรีทำใบงานนะคะ วิเคราะห์คุณค่าจากเรื่องนิราศภูเขาทองนะคะ เราลองมาวิเคราะห์เนื้อหากันบ้างนะคะ ตอนที่ 1 นคะะ เดี๋ยวให้คุณครูวิชุดานะคะ แจกใบงานให้นักรีให้นักเรียนลุกไปรับใบงานที่ครูวิชุดาด้วย ส่งตัวแทนกลุ่มไป</w:t>
      </w:r>
    </w:p>
    <w:p>
      <w:pPr>
        <w:pStyle w:val="BodyText"/>
      </w:pPr>
      <w:r>
        <w:t xml:space="preserve">(คุณครูนิสาชล) นะคะ นักเรียนคะ นักเรียนดูนะ นักเรียนดูใบงานของนักเรียนนะคะ นักเรียนลองอ่านบทประพันธ์นะคะ บทประพันธ์ นักเรียนลองวิเคราะห์นะคะ นักเรียนอ่านบทประพันธ์ให้ครูของครูมีแค่ 2 วรรคเห็นไหมคะ เห็นไหม ของนักเรียนมี 1 บทเลย อ่านพร้อมกัน 1 2 3</w:t>
      </w:r>
    </w:p>
    <w:p>
      <w:pPr>
        <w:pStyle w:val="BodyText"/>
      </w:pPr>
      <w:r>
        <w:t xml:space="preserve">(นักเรียน) ถึงบางพูดพูดดีเป็นศรีศักดิ์ มีคนรักรสถ้อยอร่อยจิต แม้นพูดชั่วตัวตายทำลายมิตร จะชอบผิดในมนุษย์เพราะพูดจา</w:t>
      </w:r>
    </w:p>
    <w:p>
      <w:pPr>
        <w:pStyle w:val="BodyText"/>
      </w:pPr>
      <w:r>
        <w:t xml:space="preserve">[เสียงดนตรี] ใบงานมีทั้งหมด 2 ตอนนะคะ ตอนที่ 1 มีกี่ข้อ ตอนที่ 1 มี 3 ข้อนะคะ ตอนที่ 2 มี 5 ข้อให้นักเรียนอ่านบทประพันธ์และวิเคราะห์เลยนะคะ นักเรียนักเรียนค่อย ๆ อ่านนะคะ แล้ววิเคราะห์นักเรียนช่วยกันนะ ฝึกวิเคราะห์ด้วยตัวเอง ข้อที่ 2 นี่ นักเรียนลองอ่านดูเองนะคะ ไม่ต้องอ่านเสียงดัีง นักเรียนลองอ่านนะคะ ข้อที่ 2 นี่นะคะ บทประพันธุ์นี้ สะท้อนให้เห็นเป็นอย่างไร สะท้อนสภาพสังคมเป็นอย่างไรนักเรียนลองอ่านนะคะ ลองอ่านดูแล้ววิเคราะห์ออกมา ส่วนใน้ขอที่ 3 นะคะ นักเรียนก็อ่านบทประพันธ์เช่นกันแล้วนักเรียนลองวิเคราะห์นะคะ ว่าบทประพันธ์นี้กล่าวถึงบุคคลใด ข้อที่ 3 นะคะ นักเรียนลองอ่านนะคะ ว่าจากบทประพันธ์่ว่าบทประพันธ์กล่าวถึงใครนะคะ แล้วกล่าวถึงด้วยเหตุใดนักเรียนอธิบายด้วย ต่อไปตอนที่ 2 นะ ตอนที่ 2 ตอนที่ 2 มีอยู่ 5 ข้อนะคะ ตอนที่ 2 นี่ ให้นักเรียนวิเคราะห์แล้วก็อธิบายคุณค่าด้านวรรณศิลป์จากบทประพันธ์นะคะ ของบทปรพะันธ์ที่นักเรียนได้นะคะ ในแต่งละข้อ นักเรียนอ่านแล้ววิเคราะห์ ไหนนักเรียนถึงข้อไหนกันแล้ว ข้อ 3 ตอนที่ไหนตอนที่เท่าไรเอ่ย ตอนที่ 1 ตอนที่ 2 มีทั้งหมด 5 ข้อนะคะ ให้นักเรียนวิเคราะห์ ให้นักเรียนวิเคราะห์ด้านวรรณศิลป์นะคะแต่ละข้อนะคะ และข้อสุดท้ายนะคะ ข้อสุดท้ายให้นักเรียนอ่านแล้ววิเคราะห์ดังนี้นะคะ จากบทประพันธ์นะคะ 2. ข้อคิดที่ได้รับนะคะ แล้วก็แนวทางและข้อคิดไปใช้ในชีวิตประจำวันนะคะ ตอนที่ 2 นักเรียนต้องวิเคราะห์และอธิบายคุณค่าออกมาจะเห็นคุณค่าด้านไหนจากบทประพันธ์ จากบทประพันธ์นักเรียนทำงานให้เสร็จนะคะ ถ้าเหลือเวลาคุณครูมาอธิบายให้นักเรียนฟังเพิ่มเติม เห็นไหมคะ นักเรียนนั่งตัวตรง หมดเวลาแล้วเดี๋ยวให้นักเรียนกลับไปทำเป็นการบ้าน เสร็จแล้วไหม มีใครเสร็จแล้วบ้างนะคะ ให้นักเรียนนำกลับไปทำเป็นการบ้านให้เรียบร้อยนะคะ แล้วคุณครูจะมาอธิบายเพิ่มเติมให้ฟังในแต่ละข้อนะคะ คุณครูฝากไว้เพียงเท่านี้ ให้นักเรียนกลับไปทบทวนเรื่องนิราศภูเขาทองด้วย ถ้ายังไม่เข้าใจตรงไหน ให้นักเรียนหยิบหนังสือขึ้นมาเปิดอ่านทบทวน ไปสอบถามกับคุณครูได้นะคะ สำหรับวันนี้ครูฝาเท่านี้นะคะ สวัสดีค่ะ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๓ นิราศภูเขาทอง (2) 29 ก.ค. 64 (มีใบงานและแบบทดสอบ)</dc:title>
  <dc:creator/>
  <cp:keywords/>
  <dcterms:created xsi:type="dcterms:W3CDTF">2022-05-24T03:39:21Z</dcterms:created>
  <dcterms:modified xsi:type="dcterms:W3CDTF">2022-05-24T03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09.10 น.</vt:lpwstr>
  </property>
  <property fmtid="{D5CDD505-2E9C-101B-9397-08002B2CF9AE}" pid="3" name="subtitle">
    <vt:lpwstr/>
  </property>
</Properties>
</file>